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otograph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2" w:name="X7fcfb0f6f2b1d4e6f7bde5281c2aa02108447de"/>
    <w:p>
      <w:pPr>
        <w:pStyle w:val="Heading1"/>
      </w:pPr>
      <w:r>
        <w:t xml:space="preserve">Internship Application Letter for Phot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Company Name]</w:t>
      </w:r>
      <w:r>
        <w:br/>
      </w:r>
      <w:r>
        <w:t xml:space="preserve">[Studio Address]</w:t>
      </w:r>
      <w:r>
        <w:br/>
      </w:r>
      <w:r>
        <w:t xml:space="preserve">Ho Chi Minh City, Vietnam</w:t>
      </w:r>
    </w:p>
    <w:bookmarkStart w:id="21" w:name="X5464f3a364351472b164b4fefe2ed8c13e280e8"/>
    <w:p>
      <w:pPr>
        <w:pStyle w:val="Heading2"/>
      </w:pPr>
      <w:r>
        <w:t xml:space="preserve">Subject: Enthusiastic Application for Photographer Internship at Your Esteemed Studio in Ho Chi Minh City</w:t>
      </w:r>
    </w:p>
    <w:p>
      <w:pPr>
        <w:pStyle w:val="FirstParagraph"/>
      </w:pPr>
      <w:r>
        <w:t xml:space="preserve">Dear Hiring Manager,</w:t>
      </w:r>
    </w:p>
    <w:p>
      <w:pPr>
        <w:pStyle w:val="BodyText"/>
      </w:pPr>
      <w:r>
        <w:t xml:space="preserve">It is with profound enthusiasm and a deep-seated passion for visual storytelling that I submit my application for the Photographer Internship position at your renowned studio in Ho Chi Minh City. As a dedicated photography student and emerging visual artist, I have long admired your studio's innovative work capturing the vibrant soul of Vietnam – particularly the dynamic energy, cultural richness, and evolving urban landscape of Ho Chi Minh City. This internship represents not merely an opportunity for professional growth, but a chance to immerse myself in one of Southeast Asia's most compelling photographic environments while contributing meaningfully to your creative team.</w:t>
      </w:r>
    </w:p>
    <w:p>
      <w:pPr>
        <w:pStyle w:val="BodyText"/>
      </w:pPr>
      <w:r>
        <w:t xml:space="preserve">My academic journey at [Your University Name] has provided me with a robust technical foundation and a nuanced understanding of visual narrative. I have completed advanced coursework in digital imaging, documentary photography, and studio lighting, consistently earning top marks for projects that emphasized cultural sensitivity and contextual storytelling. What sets my approach apart is my deliberate focus on the unique tapestry of life in Ho Chi Minh City – from the bustling chaos of Ben Thanh Market at dawn to the serene beauty of the Saigon River at twilight, and the intricate details of traditional crafts in District 5. I have spent over six months documenting daily life across different neighborhoods, learning to navigate cultural nuances while respecting local customs – a skill essential for any Photographer working authentically in Vietnam.</w:t>
      </w:r>
    </w:p>
    <w:p>
      <w:pPr>
        <w:pStyle w:val="BodyText"/>
      </w:pPr>
      <w:r>
        <w:t xml:space="preserve">Having recently returned from a two-month photography residency in Hanoi and Saigon, I’ve developed an intimate understanding of the photographic challenges and opportunities specific to Ho Chi Minh City. I documented street food vendors during the Tet Festival, capturing the genuine joy of community celebrations while navigating crowded streets with my equipment. I also assisted a local travel magazine team on a project profiling historic French colonial architecture in District 1, learning to balance artistic vision with client requirements under tight deadlines – skills directly transferable to your studio’s commercial and editorial projects. My proficiency extends beyond the camera: I am highly skilled in Adobe Lightroom and Photoshop for post-processing, adept at managing photo archives, and fluent in conversational Vietnamese (Level B2), which allows me to communicate effectively with local subjects and collaborators – a significant asset when working on location across Ho Chi Minh City.</w:t>
      </w:r>
    </w:p>
    <w:p>
      <w:pPr>
        <w:pStyle w:val="BodyText"/>
      </w:pPr>
      <w:r>
        <w:t xml:space="preserve">What draws me specifically to your studio is your commitment to showcasing Vietnam through an authentic, human-centered lens. Your recent campaign highlighting the resilience of women artisans in the Mekong Delta resonated deeply with me; it wasn’t just about beautiful images, but about telling stories that honor Vietnamese culture and heritage. I am eager to learn from your team’s approach to blending technical excellence with cultural insight – particularly how you capture the contrast between traditional values and modern urban life in Ho Chi Minh City. I am confident my proactive attitude, adaptability in fast-paced environments (honed during volunteer photography for community events at the Saigon Zoo), and genuine respect for Vietnamese culture align perfectly with your studio’s ethos.</w:t>
      </w:r>
    </w:p>
    <w:p>
      <w:pPr>
        <w:pStyle w:val="BodyText"/>
      </w:pPr>
      <w:r>
        <w:t xml:space="preserve">As a Photographer intern, I am prepared to contribute immediately across multiple areas: assisting on location shoots in HCMC neighborhoods (including District 1, District 3, and Binh Thanh), managing equipment logistics during travel to provincial shoots for your clients, supporting post-production workflows by organizing and editing images according to studio standards, and researching cultural contexts for upcoming projects. I understand that an internship is a two-way learning experience – I am equally eager to absorb the wisdom of your senior photographers on navigating the complexities of professional photography in Vietnam while offering my own fresh perspective on visual trends emerging from Ho Chi Minh City’s youth culture and digital scene.</w:t>
      </w:r>
    </w:p>
    <w:p>
      <w:pPr>
        <w:pStyle w:val="BodyText"/>
      </w:pPr>
      <w:r>
        <w:t xml:space="preserve">Ho Chi Minh City isn’t just my internship destination; it is a living, breathing subject for photographic exploration. The city’s energy – where motorbikes weave through markets selling durian next to sleek cafes serving Vietnamese coffee – fuels my creative drive. I am committed to understanding not just the aesthetics of HCMC, but its rhythm, its challenges, and its spirit through the lens. I have researched your studio’s portfolio extensively and admire how you’ve documented transformative moments in Vietnam’s urban evolution without resorting to clichés. My portfolio (attached) includes a series titled "Saigon Layers," which explores the interplay of old and new in HCMC – from centuries-old temples beside modern skyscrapers to traditional craft workshops operating within contemporary apartment buildings.</w:t>
      </w:r>
    </w:p>
    <w:p>
      <w:pPr>
        <w:pStyle w:val="BodyText"/>
      </w:pPr>
      <w:r>
        <w:t xml:space="preserve">I am writing this Internship Application Letter with the conviction that my technical abilities, cultural awareness, and unwavering enthusiasm make me a strong candidate to support your studio’s mission. I am deeply committed to growing as a Photographer who contributes meaningfully to Vietnam's visual narrative from within Ho Chi Minh City. My goal is not just to learn the craft under your guidance, but to help elevate the representation of this extraordinary city and its people through compelling imagery.</w:t>
      </w:r>
    </w:p>
    <w:p>
      <w:pPr>
        <w:pStyle w:val="BodyText"/>
      </w:pPr>
      <w:r>
        <w:t xml:space="preserve">Thank you for considering my application. I have attached my portfolio, resume, and references for your review and welcome the opportunity to discuss how my skills in photography – specifically tailored to capturing Ho Chi Minh City’s essence – can benefit your studio. I am available for an interview at your earliest convenience and will follow up next week.</w:t>
      </w:r>
    </w:p>
    <w:p>
      <w:pPr>
        <w:pStyle w:val="BodyText"/>
      </w:pPr>
      <w:r>
        <w:t xml:space="preserve">Sincerely,</w:t>
      </w:r>
    </w:p>
    <w:p>
      <w:pPr>
        <w:pStyle w:val="BodyText"/>
      </w:pPr>
      <w:r>
        <w:t xml:space="preserve">[Your Handwritten Signature - Optional]</w:t>
      </w:r>
    </w:p>
    <w:bookmarkStart w:id="20" w:name="your-typed-full-name"/>
    <w:p>
      <w:pPr>
        <w:pStyle w:val="Heading3"/>
      </w:pPr>
      <w:r>
        <w:t xml:space="preserve">[Your Typed Full Name]</w:t>
      </w:r>
    </w:p>
    <w:p>
      <w:pPr>
        <w:pStyle w:val="FirstParagraph"/>
      </w:pPr>
      <w:r>
        <w:rPr>
          <w:bCs/>
          <w:b/>
        </w:rPr>
        <w:t xml:space="preserve">Attachments:</w:t>
      </w:r>
      <w:r>
        <w:t xml:space="preserve"> </w:t>
      </w:r>
      <w:r>
        <w:t xml:space="preserve">Portfolio (PDF), Resume, References</w:t>
      </w:r>
    </w:p>
    <w:p>
      <w:pPr>
        <w:pStyle w:val="BodyText"/>
      </w:pPr>
      <w:r>
        <w:rPr>
          <w:iCs/>
          <w:i/>
        </w:rPr>
        <w:t xml:space="preserve">Word Count: 852 words</w:t>
      </w:r>
    </w:p>
    <w:p>
      <w:pPr>
        <w:pStyle w:val="BodyText"/>
      </w:pPr>
      <w:r>
        <w:t xml:space="preserve">This document is an Internship Application Letter specifically crafted for a Photographer position in Vietnam Ho Chi Minh City, emphasizing cultural immersion, local context, and professional readines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otographer - Ho Chi Minh City</dc:title>
  <dc:creator/>
  <dc:language>en</dc:language>
  <cp:keywords/>
  <dcterms:created xsi:type="dcterms:W3CDTF">2026-07-24T12:57:55Z</dcterms:created>
  <dcterms:modified xsi:type="dcterms:W3CDTF">2026-07-24T12:57:55Z</dcterms:modified>
</cp:coreProperties>
</file>

<file path=docProps/custom.xml><?xml version="1.0" encoding="utf-8"?>
<Properties xmlns="http://schemas.openxmlformats.org/officeDocument/2006/custom-properties" xmlns:vt="http://schemas.openxmlformats.org/officeDocument/2006/docPropsVTypes"/>
</file>